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thleen Hughes hughe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hleen Hughes</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ughe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Lila Chicago,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mhughes1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15429001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than Hughe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9/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iden Hughes</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31/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